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91E95" w14:textId="26D28490" w:rsidR="004A0E97" w:rsidRPr="00AB3019" w:rsidRDefault="00666A69" w:rsidP="0049040E">
      <w:pPr>
        <w:jc w:val="center"/>
        <w:rPr>
          <w:rFonts w:ascii="Nunito" w:eastAsia="Trebuchet MS" w:hAnsi="Nunito" w:cs="Trebuchet MS"/>
          <w:b/>
          <w:color w:val="0070C0"/>
          <w:sz w:val="24"/>
          <w:szCs w:val="24"/>
          <w:lang w:val="es-CO"/>
        </w:rPr>
      </w:pPr>
      <w:r>
        <w:rPr>
          <w:rFonts w:ascii="Nunito" w:eastAsia="Trebuchet MS" w:hAnsi="Nunito" w:cs="Trebuchet MS"/>
          <w:b/>
          <w:color w:val="0070C0"/>
          <w:sz w:val="24"/>
          <w:szCs w:val="24"/>
          <w:lang w:val="es-CO"/>
        </w:rPr>
        <w:t xml:space="preserve">     </w:t>
      </w:r>
      <w:r w:rsidR="004A0E97" w:rsidRPr="00AB3019">
        <w:rPr>
          <w:rFonts w:ascii="Nunito" w:eastAsia="Trebuchet MS" w:hAnsi="Nunito" w:cs="Trebuchet MS"/>
          <w:b/>
          <w:color w:val="0070C0"/>
          <w:sz w:val="24"/>
          <w:szCs w:val="24"/>
          <w:lang w:val="es-CO"/>
        </w:rPr>
        <w:t xml:space="preserve">Herramienta para reportar aportes de iniciativas de </w:t>
      </w:r>
      <w:r w:rsidR="00C90C2F" w:rsidRPr="00AB3019">
        <w:rPr>
          <w:rFonts w:ascii="Nunito" w:eastAsia="Trebuchet MS" w:hAnsi="Nunito" w:cs="Trebuchet MS"/>
          <w:b/>
          <w:color w:val="0070C0"/>
          <w:sz w:val="24"/>
          <w:szCs w:val="24"/>
          <w:lang w:val="es-CO"/>
        </w:rPr>
        <w:t>economía circular</w:t>
      </w:r>
      <w:r w:rsidR="004A0E97" w:rsidRPr="00AB3019">
        <w:rPr>
          <w:rFonts w:ascii="Nunito" w:eastAsia="Trebuchet MS" w:hAnsi="Nunito" w:cs="Trebuchet MS"/>
          <w:b/>
          <w:color w:val="0070C0"/>
          <w:sz w:val="24"/>
          <w:szCs w:val="24"/>
          <w:lang w:val="es-CO"/>
        </w:rPr>
        <w:t xml:space="preserve"> a los Objetivos de Desarrollo Sostenible</w:t>
      </w:r>
    </w:p>
    <w:p w14:paraId="41AA2753" w14:textId="77777777" w:rsidR="004A0E97" w:rsidRPr="00AB3019" w:rsidRDefault="004A0E97" w:rsidP="0049040E">
      <w:pPr>
        <w:jc w:val="center"/>
        <w:rPr>
          <w:rFonts w:ascii="Nunito" w:eastAsia="Trebuchet MS" w:hAnsi="Nunito" w:cs="Trebuchet MS"/>
          <w:b/>
          <w:color w:val="0070C0"/>
          <w:sz w:val="24"/>
          <w:szCs w:val="24"/>
          <w:lang w:val="es-ES"/>
        </w:rPr>
      </w:pPr>
    </w:p>
    <w:p w14:paraId="7A07CFDF" w14:textId="33143A9B" w:rsidR="0049040E" w:rsidRPr="00AB3019" w:rsidRDefault="0049040E" w:rsidP="0049040E">
      <w:pPr>
        <w:jc w:val="center"/>
        <w:rPr>
          <w:rFonts w:ascii="Nunito" w:eastAsia="Trebuchet MS" w:hAnsi="Nunito" w:cs="Trebuchet MS"/>
          <w:b/>
          <w:color w:val="0070C0"/>
          <w:sz w:val="28"/>
          <w:szCs w:val="28"/>
          <w:lang w:val="es-CO"/>
        </w:rPr>
      </w:pPr>
      <w:r w:rsidRPr="00AB3019">
        <w:rPr>
          <w:rFonts w:ascii="Nunito" w:eastAsia="Trebuchet MS" w:hAnsi="Nunito" w:cs="Trebuchet MS"/>
          <w:b/>
          <w:color w:val="0070C0"/>
          <w:sz w:val="28"/>
          <w:szCs w:val="28"/>
          <w:lang w:val="es-CO"/>
        </w:rPr>
        <w:t>Formato de Evidencia Anexa</w:t>
      </w:r>
    </w:p>
    <w:p w14:paraId="18BEA39D" w14:textId="77777777" w:rsidR="0049040E" w:rsidRPr="004A0E97" w:rsidRDefault="0049040E" w:rsidP="0049040E">
      <w:pPr>
        <w:jc w:val="center"/>
        <w:rPr>
          <w:rFonts w:ascii="Nunito" w:eastAsia="Trebuchet MS" w:hAnsi="Nunito" w:cs="Trebuchet MS"/>
          <w:b/>
          <w:color w:val="6AA84F"/>
          <w:sz w:val="24"/>
          <w:szCs w:val="24"/>
          <w:lang w:val="es-CO"/>
        </w:rPr>
      </w:pPr>
    </w:p>
    <w:p w14:paraId="64976C6A" w14:textId="77777777" w:rsidR="0049040E" w:rsidRPr="00EA34B3" w:rsidRDefault="0049040E" w:rsidP="00BF6B81">
      <w:pPr>
        <w:pStyle w:val="Heading1sin"/>
        <w:rPr>
          <w:rFonts w:ascii="Nunito" w:hAnsi="Nunito"/>
          <w:color w:val="0070C0"/>
          <w:sz w:val="28"/>
          <w:szCs w:val="28"/>
        </w:rPr>
      </w:pPr>
      <w:r w:rsidRPr="00EA34B3">
        <w:rPr>
          <w:rFonts w:ascii="Nunito" w:hAnsi="Nunito"/>
          <w:color w:val="0070C0"/>
          <w:sz w:val="28"/>
          <w:szCs w:val="28"/>
        </w:rPr>
        <w:t>Instrucciones</w:t>
      </w:r>
    </w:p>
    <w:p w14:paraId="2027090F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lang w:val="es-CO"/>
        </w:rPr>
      </w:pPr>
    </w:p>
    <w:p w14:paraId="1493432B" w14:textId="77777777" w:rsidR="0049040E" w:rsidRPr="004A0E97" w:rsidRDefault="0049040E" w:rsidP="0049040E">
      <w:pPr>
        <w:numPr>
          <w:ilvl w:val="0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Formato:</w:t>
      </w:r>
    </w:p>
    <w:p w14:paraId="70847D5E" w14:textId="3E61426C" w:rsidR="0049040E" w:rsidRPr="004A0E97" w:rsidRDefault="0049040E" w:rsidP="0049040E">
      <w:pPr>
        <w:numPr>
          <w:ilvl w:val="1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 xml:space="preserve">Texto base en tipo de letra </w:t>
      </w:r>
      <w:r w:rsidR="004A0E97" w:rsidRPr="004A0E97">
        <w:rPr>
          <w:rFonts w:ascii="Nunito" w:eastAsia="Trebuchet MS" w:hAnsi="Nunito" w:cs="Trebuchet MS"/>
          <w:iCs/>
          <w:lang w:val="es-CO"/>
        </w:rPr>
        <w:t>Nunito</w:t>
      </w:r>
      <w:r w:rsidRPr="004A0E97">
        <w:rPr>
          <w:rFonts w:ascii="Nunito" w:eastAsia="Trebuchet MS" w:hAnsi="Nunito" w:cs="Trebuchet MS"/>
          <w:iCs/>
          <w:lang w:val="es-CO"/>
        </w:rPr>
        <w:t xml:space="preserve"> 1</w:t>
      </w:r>
      <w:r w:rsidR="004A0E97">
        <w:rPr>
          <w:rFonts w:ascii="Nunito" w:eastAsia="Trebuchet MS" w:hAnsi="Nunito" w:cs="Trebuchet MS"/>
          <w:iCs/>
          <w:lang w:val="es-CO"/>
        </w:rPr>
        <w:t>1</w:t>
      </w:r>
      <w:r w:rsidRPr="004A0E97">
        <w:rPr>
          <w:rFonts w:ascii="Nunito" w:eastAsia="Trebuchet MS" w:hAnsi="Nunito" w:cs="Trebuchet MS"/>
          <w:iCs/>
          <w:lang w:val="es-CO"/>
        </w:rPr>
        <w:t xml:space="preserve"> puntos</w:t>
      </w:r>
      <w:r w:rsidR="00AE1167">
        <w:rPr>
          <w:rFonts w:ascii="Nunito" w:eastAsia="Trebuchet MS" w:hAnsi="Nunito" w:cs="Trebuchet MS"/>
          <w:iCs/>
          <w:lang w:val="es-CO"/>
        </w:rPr>
        <w:t>.</w:t>
      </w:r>
    </w:p>
    <w:p w14:paraId="25CA7A8F" w14:textId="0EE08799" w:rsidR="0049040E" w:rsidRPr="004A0E97" w:rsidRDefault="0049040E" w:rsidP="0049040E">
      <w:pPr>
        <w:numPr>
          <w:ilvl w:val="1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Formato pdf</w:t>
      </w:r>
      <w:r w:rsidR="00BF6B81" w:rsidRPr="004A0E97">
        <w:rPr>
          <w:rFonts w:ascii="Nunito" w:eastAsia="Trebuchet MS" w:hAnsi="Nunito" w:cs="Trebuchet MS"/>
          <w:iCs/>
          <w:lang w:val="es-CO"/>
        </w:rPr>
        <w:t>.</w:t>
      </w:r>
    </w:p>
    <w:p w14:paraId="6D07C4B0" w14:textId="77777777" w:rsidR="003936D6" w:rsidRDefault="0049040E" w:rsidP="00B91899">
      <w:pPr>
        <w:numPr>
          <w:ilvl w:val="1"/>
          <w:numId w:val="21"/>
        </w:numPr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 xml:space="preserve">Nombre de los archivos: </w:t>
      </w:r>
    </w:p>
    <w:p w14:paraId="36666368" w14:textId="5C6014B8" w:rsidR="0049040E" w:rsidRPr="004A0E97" w:rsidRDefault="0049040E" w:rsidP="003936D6">
      <w:pPr>
        <w:ind w:left="1440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Fecha de envío (</w:t>
      </w:r>
      <w:r w:rsidR="007465F9" w:rsidRPr="004A0E97">
        <w:rPr>
          <w:rFonts w:ascii="Nunito" w:eastAsia="Trebuchet MS" w:hAnsi="Nunito" w:cs="Trebuchet MS"/>
          <w:iCs/>
          <w:lang w:val="es-CO"/>
        </w:rPr>
        <w:t>día.mes.año</w:t>
      </w:r>
      <w:r w:rsidRPr="004A0E97">
        <w:rPr>
          <w:rFonts w:ascii="Nunito" w:eastAsia="Trebuchet MS" w:hAnsi="Nunito" w:cs="Trebuchet MS"/>
          <w:iCs/>
          <w:lang w:val="es-CO"/>
        </w:rPr>
        <w:t>)</w:t>
      </w:r>
      <w:r w:rsidR="007465F9" w:rsidRPr="004A0E97">
        <w:rPr>
          <w:rFonts w:ascii="Nunito" w:eastAsia="Trebuchet MS" w:hAnsi="Nunito" w:cs="Trebuchet MS"/>
          <w:iCs/>
          <w:lang w:val="es-CO"/>
        </w:rPr>
        <w:t>_</w:t>
      </w:r>
      <w:r w:rsidRPr="004A0E97">
        <w:rPr>
          <w:rFonts w:ascii="Nunito" w:eastAsia="Trebuchet MS" w:hAnsi="Nunito" w:cs="Trebuchet MS"/>
          <w:iCs/>
          <w:lang w:val="es-CO"/>
        </w:rPr>
        <w:t xml:space="preserve">Evidencia_ODS_Código del </w:t>
      </w:r>
      <w:r w:rsidR="00A13493" w:rsidRPr="004A0E97">
        <w:rPr>
          <w:rFonts w:ascii="Nunito" w:eastAsia="Trebuchet MS" w:hAnsi="Nunito" w:cs="Trebuchet MS"/>
          <w:iCs/>
          <w:lang w:val="es-CO"/>
        </w:rPr>
        <w:t>PM</w:t>
      </w:r>
      <w:r w:rsidR="004A0E97">
        <w:rPr>
          <w:rFonts w:ascii="Nunito" w:eastAsia="Trebuchet MS" w:hAnsi="Nunito" w:cs="Trebuchet MS"/>
          <w:iCs/>
          <w:lang w:val="es-CO"/>
        </w:rPr>
        <w:t>E</w:t>
      </w:r>
      <w:r w:rsidR="00A13493" w:rsidRPr="004A0E97">
        <w:rPr>
          <w:rFonts w:ascii="Nunito" w:eastAsia="Trebuchet MS" w:hAnsi="Nunito" w:cs="Trebuchet MS"/>
          <w:iCs/>
          <w:lang w:val="es-CO"/>
        </w:rPr>
        <w:t>C</w:t>
      </w:r>
      <w:r w:rsidRPr="004A0E97">
        <w:rPr>
          <w:rFonts w:ascii="Nunito" w:eastAsia="Trebuchet MS" w:hAnsi="Nunito" w:cs="Trebuchet MS"/>
          <w:iCs/>
          <w:lang w:val="es-CO"/>
        </w:rPr>
        <w:t>.</w:t>
      </w:r>
      <w:r w:rsidR="00C66680" w:rsidRPr="004A0E97">
        <w:rPr>
          <w:rFonts w:ascii="Nunito" w:eastAsia="Trebuchet MS" w:hAnsi="Nunito" w:cs="Trebuchet MS"/>
          <w:iCs/>
          <w:lang w:val="es-CO"/>
        </w:rPr>
        <w:t>pdf.</w:t>
      </w:r>
      <w:r w:rsidRPr="004A0E97">
        <w:rPr>
          <w:rFonts w:ascii="Nunito" w:eastAsia="Trebuchet MS" w:hAnsi="Nunito" w:cs="Trebuchet MS"/>
          <w:iCs/>
          <w:lang w:val="es-CO"/>
        </w:rPr>
        <w:t xml:space="preserve"> Ejemplo: </w:t>
      </w:r>
      <w:r w:rsidRPr="004A0E97">
        <w:rPr>
          <w:rStyle w:val="referenciacar"/>
          <w:rFonts w:ascii="Nunito" w:hAnsi="Nunito"/>
          <w:color w:val="0070C0"/>
        </w:rPr>
        <w:t>0</w:t>
      </w:r>
      <w:r w:rsidR="002E0F3A">
        <w:rPr>
          <w:rStyle w:val="referenciacar"/>
          <w:rFonts w:ascii="Nunito" w:hAnsi="Nunito"/>
          <w:color w:val="0070C0"/>
        </w:rPr>
        <w:t>4</w:t>
      </w:r>
      <w:r w:rsidR="008E7807" w:rsidRPr="004A0E97">
        <w:rPr>
          <w:rStyle w:val="referenciacar"/>
          <w:rFonts w:ascii="Nunito" w:hAnsi="Nunito"/>
          <w:color w:val="0070C0"/>
        </w:rPr>
        <w:t>.</w:t>
      </w:r>
      <w:r w:rsidRPr="004A0E97">
        <w:rPr>
          <w:rStyle w:val="referenciacar"/>
          <w:rFonts w:ascii="Nunito" w:hAnsi="Nunito"/>
          <w:color w:val="0070C0"/>
        </w:rPr>
        <w:t>0</w:t>
      </w:r>
      <w:r w:rsidR="002E0F3A">
        <w:rPr>
          <w:rStyle w:val="referenciacar"/>
          <w:rFonts w:ascii="Nunito" w:hAnsi="Nunito"/>
          <w:color w:val="0070C0"/>
        </w:rPr>
        <w:t>9</w:t>
      </w:r>
      <w:r w:rsidR="008E7807" w:rsidRPr="004A0E97">
        <w:rPr>
          <w:rStyle w:val="referenciacar"/>
          <w:rFonts w:ascii="Nunito" w:hAnsi="Nunito"/>
          <w:color w:val="0070C0"/>
        </w:rPr>
        <w:t>.</w:t>
      </w:r>
      <w:r w:rsidR="002E0F3A">
        <w:rPr>
          <w:rStyle w:val="referenciacar"/>
          <w:rFonts w:ascii="Nunito" w:hAnsi="Nunito"/>
          <w:color w:val="0070C0"/>
        </w:rPr>
        <w:t>20</w:t>
      </w:r>
      <w:r w:rsidRPr="004A0E97">
        <w:rPr>
          <w:rStyle w:val="referenciacar"/>
          <w:rFonts w:ascii="Nunito" w:hAnsi="Nunito"/>
          <w:color w:val="0070C0"/>
        </w:rPr>
        <w:t>2</w:t>
      </w:r>
      <w:r w:rsidR="002E0F3A">
        <w:rPr>
          <w:rStyle w:val="referenciacar"/>
          <w:rFonts w:ascii="Nunito" w:hAnsi="Nunito"/>
          <w:color w:val="0070C0"/>
        </w:rPr>
        <w:t>3</w:t>
      </w:r>
      <w:r w:rsidRPr="004A0E97">
        <w:rPr>
          <w:rStyle w:val="referenciacar"/>
          <w:rFonts w:ascii="Nunito" w:hAnsi="Nunito"/>
          <w:color w:val="0070C0"/>
        </w:rPr>
        <w:t>_Evidencia_ODS_50.pdf</w:t>
      </w:r>
      <w:r w:rsidR="008D00F0" w:rsidRPr="004A0E97">
        <w:rPr>
          <w:rFonts w:ascii="Nunito" w:eastAsia="Trebuchet MS" w:hAnsi="Nunito" w:cs="Trebuchet MS"/>
          <w:iCs/>
          <w:color w:val="0070C0"/>
          <w:lang w:val="es-CO"/>
        </w:rPr>
        <w:t>.</w:t>
      </w:r>
    </w:p>
    <w:p w14:paraId="11006546" w14:textId="77777777" w:rsidR="0049040E" w:rsidRPr="004A0E97" w:rsidRDefault="0049040E" w:rsidP="0049040E">
      <w:pPr>
        <w:ind w:left="1440"/>
        <w:jc w:val="both"/>
        <w:rPr>
          <w:rFonts w:ascii="Nunito" w:eastAsia="Trebuchet MS" w:hAnsi="Nunito" w:cs="Trebuchet MS"/>
          <w:iCs/>
          <w:lang w:val="es-CO"/>
        </w:rPr>
      </w:pPr>
    </w:p>
    <w:p w14:paraId="5739F5C3" w14:textId="69E36DAB" w:rsidR="0049040E" w:rsidRPr="004A0E97" w:rsidRDefault="0049040E" w:rsidP="0049040E">
      <w:pPr>
        <w:numPr>
          <w:ilvl w:val="0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Cada contribución reportada debe tener mínimo un documento de evidencia</w:t>
      </w:r>
      <w:r w:rsidR="008D00F0" w:rsidRPr="004A0E97">
        <w:rPr>
          <w:rFonts w:ascii="Nunito" w:eastAsia="Trebuchet MS" w:hAnsi="Nunito" w:cs="Trebuchet MS"/>
          <w:iCs/>
          <w:lang w:val="es-CO"/>
        </w:rPr>
        <w:t>.</w:t>
      </w:r>
    </w:p>
    <w:p w14:paraId="659610AE" w14:textId="77777777" w:rsidR="0049040E" w:rsidRPr="004A0E97" w:rsidRDefault="0049040E" w:rsidP="0049040E">
      <w:pPr>
        <w:ind w:left="720"/>
        <w:jc w:val="both"/>
        <w:rPr>
          <w:rFonts w:ascii="Nunito" w:eastAsia="Trebuchet MS" w:hAnsi="Nunito" w:cs="Trebuchet MS"/>
          <w:iCs/>
          <w:lang w:val="es-CO"/>
        </w:rPr>
      </w:pPr>
    </w:p>
    <w:p w14:paraId="490AD10E" w14:textId="77777777" w:rsidR="0049040E" w:rsidRPr="004A0E97" w:rsidRDefault="0049040E" w:rsidP="0049040E">
      <w:pPr>
        <w:numPr>
          <w:ilvl w:val="0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Tipos de evidencia elegible:</w:t>
      </w:r>
    </w:p>
    <w:p w14:paraId="3F02EADD" w14:textId="1B17C147" w:rsidR="0049040E" w:rsidRPr="004A0E97" w:rsidRDefault="0049040E" w:rsidP="0049040E">
      <w:pPr>
        <w:numPr>
          <w:ilvl w:val="1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 xml:space="preserve">Documentos referenciados de acceso público, como documentos del </w:t>
      </w:r>
      <w:r w:rsidR="008B1415" w:rsidRPr="004A0E97">
        <w:rPr>
          <w:rFonts w:ascii="Nunito" w:eastAsia="Trebuchet MS" w:hAnsi="Nunito" w:cs="Trebuchet MS"/>
          <w:iCs/>
          <w:lang w:val="es-CO"/>
        </w:rPr>
        <w:t>PM</w:t>
      </w:r>
      <w:r w:rsidR="004A0E97">
        <w:rPr>
          <w:rFonts w:ascii="Nunito" w:eastAsia="Trebuchet MS" w:hAnsi="Nunito" w:cs="Trebuchet MS"/>
          <w:iCs/>
          <w:lang w:val="es-CO"/>
        </w:rPr>
        <w:t>E</w:t>
      </w:r>
      <w:r w:rsidR="008B1415" w:rsidRPr="004A0E97">
        <w:rPr>
          <w:rFonts w:ascii="Nunito" w:eastAsia="Trebuchet MS" w:hAnsi="Nunito" w:cs="Trebuchet MS"/>
          <w:iCs/>
          <w:lang w:val="es-CO"/>
        </w:rPr>
        <w:t>C</w:t>
      </w:r>
      <w:r w:rsidRPr="004A0E97">
        <w:rPr>
          <w:rFonts w:ascii="Nunito" w:eastAsia="Trebuchet MS" w:hAnsi="Nunito" w:cs="Trebuchet MS"/>
          <w:iCs/>
          <w:lang w:val="es-CO"/>
        </w:rPr>
        <w:t xml:space="preserve"> de reducción </w:t>
      </w:r>
      <w:r w:rsidR="00870607">
        <w:rPr>
          <w:rFonts w:ascii="Nunito" w:eastAsia="Trebuchet MS" w:hAnsi="Nunito" w:cs="Trebuchet MS"/>
          <w:iCs/>
          <w:lang w:val="es-CO"/>
        </w:rPr>
        <w:t>o recirculación de materiales</w:t>
      </w:r>
      <w:r w:rsidRPr="004A0E97">
        <w:rPr>
          <w:rFonts w:ascii="Nunito" w:eastAsia="Trebuchet MS" w:hAnsi="Nunito" w:cs="Trebuchet MS"/>
          <w:iCs/>
          <w:lang w:val="es-CO"/>
        </w:rPr>
        <w:t xml:space="preserve"> disponibles en la </w:t>
      </w:r>
      <w:r w:rsidR="008B1415" w:rsidRPr="004A0E97">
        <w:rPr>
          <w:rFonts w:ascii="Nunito" w:eastAsia="Trebuchet MS" w:hAnsi="Nunito" w:cs="Trebuchet MS"/>
          <w:iCs/>
          <w:lang w:val="es-CO"/>
        </w:rPr>
        <w:t>página web</w:t>
      </w:r>
      <w:r w:rsidRPr="004A0E97">
        <w:rPr>
          <w:rFonts w:ascii="Nunito" w:eastAsia="Trebuchet MS" w:hAnsi="Nunito" w:cs="Trebuchet MS"/>
          <w:iCs/>
          <w:lang w:val="es-CO"/>
        </w:rPr>
        <w:t xml:space="preserve"> de Cercarbono (reportes de monitoreo, reportes de validación o verificación, etc.)</w:t>
      </w:r>
      <w:r w:rsidR="008D00F0" w:rsidRPr="004A0E97">
        <w:rPr>
          <w:rFonts w:ascii="Nunito" w:eastAsia="Trebuchet MS" w:hAnsi="Nunito" w:cs="Trebuchet MS"/>
          <w:iCs/>
          <w:lang w:val="es-CO"/>
        </w:rPr>
        <w:t>.</w:t>
      </w:r>
    </w:p>
    <w:p w14:paraId="6DF905E3" w14:textId="1D7164DE" w:rsidR="0049040E" w:rsidRPr="004A0E97" w:rsidRDefault="0049040E" w:rsidP="0049040E">
      <w:pPr>
        <w:numPr>
          <w:ilvl w:val="1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Documentos internos de la entidad que desarrolla el</w:t>
      </w:r>
      <w:r w:rsidR="008B1415" w:rsidRPr="004A0E97">
        <w:rPr>
          <w:rFonts w:ascii="Nunito" w:eastAsia="Trebuchet MS" w:hAnsi="Nunito" w:cs="Trebuchet MS"/>
          <w:iCs/>
          <w:lang w:val="es-CO"/>
        </w:rPr>
        <w:t xml:space="preserve"> PM</w:t>
      </w:r>
      <w:r w:rsidR="004A0E97">
        <w:rPr>
          <w:rFonts w:ascii="Nunito" w:eastAsia="Trebuchet MS" w:hAnsi="Nunito" w:cs="Trebuchet MS"/>
          <w:iCs/>
          <w:lang w:val="es-CO"/>
        </w:rPr>
        <w:t>E</w:t>
      </w:r>
      <w:r w:rsidR="008B1415" w:rsidRPr="004A0E97">
        <w:rPr>
          <w:rFonts w:ascii="Nunito" w:eastAsia="Trebuchet MS" w:hAnsi="Nunito" w:cs="Trebuchet MS"/>
          <w:iCs/>
          <w:lang w:val="es-CO"/>
        </w:rPr>
        <w:t>C</w:t>
      </w:r>
      <w:r w:rsidRPr="004A0E97">
        <w:rPr>
          <w:rFonts w:ascii="Nunito" w:eastAsia="Trebuchet MS" w:hAnsi="Nunito" w:cs="Trebuchet MS"/>
          <w:iCs/>
          <w:lang w:val="es-CO"/>
        </w:rPr>
        <w:t xml:space="preserve"> con fecha y membrete firmados por el proponente/propietario del </w:t>
      </w:r>
      <w:r w:rsidR="008D00F0" w:rsidRPr="004A0E97">
        <w:rPr>
          <w:rFonts w:ascii="Nunito" w:eastAsia="Trebuchet MS" w:hAnsi="Nunito" w:cs="Trebuchet MS"/>
          <w:iCs/>
          <w:lang w:val="es-CO"/>
        </w:rPr>
        <w:t xml:space="preserve">programa o </w:t>
      </w:r>
      <w:r w:rsidRPr="004A0E97">
        <w:rPr>
          <w:rFonts w:ascii="Nunito" w:eastAsia="Trebuchet MS" w:hAnsi="Nunito" w:cs="Trebuchet MS"/>
          <w:iCs/>
          <w:lang w:val="es-CO"/>
        </w:rPr>
        <w:t>proyecto.</w:t>
      </w:r>
    </w:p>
    <w:p w14:paraId="0563BAFF" w14:textId="40A39FF3" w:rsidR="0049040E" w:rsidRPr="004A0E97" w:rsidRDefault="0049040E" w:rsidP="0049040E">
      <w:pPr>
        <w:numPr>
          <w:ilvl w:val="1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 xml:space="preserve">Documentos formales emitidos por proveedores, clientes o aliados del </w:t>
      </w:r>
      <w:r w:rsidR="008B1415" w:rsidRPr="004A0E97">
        <w:rPr>
          <w:rFonts w:ascii="Nunito" w:eastAsia="Trebuchet MS" w:hAnsi="Nunito" w:cs="Trebuchet MS"/>
          <w:iCs/>
          <w:lang w:val="es-CO"/>
        </w:rPr>
        <w:t>PM</w:t>
      </w:r>
      <w:r w:rsidR="004A0E97">
        <w:rPr>
          <w:rFonts w:ascii="Nunito" w:eastAsia="Trebuchet MS" w:hAnsi="Nunito" w:cs="Trebuchet MS"/>
          <w:iCs/>
          <w:lang w:val="es-CO"/>
        </w:rPr>
        <w:t>E</w:t>
      </w:r>
      <w:r w:rsidR="008B1415" w:rsidRPr="004A0E97">
        <w:rPr>
          <w:rFonts w:ascii="Nunito" w:eastAsia="Trebuchet MS" w:hAnsi="Nunito" w:cs="Trebuchet MS"/>
          <w:iCs/>
          <w:lang w:val="es-CO"/>
        </w:rPr>
        <w:t>C</w:t>
      </w:r>
      <w:r w:rsidRPr="004A0E97">
        <w:rPr>
          <w:rFonts w:ascii="Nunito" w:eastAsia="Trebuchet MS" w:hAnsi="Nunito" w:cs="Trebuchet MS"/>
          <w:iCs/>
          <w:lang w:val="es-CO"/>
        </w:rPr>
        <w:t>, idealmente referenciados en el documento de descripción de</w:t>
      </w:r>
      <w:r w:rsidR="008B1415" w:rsidRPr="004A0E97">
        <w:rPr>
          <w:rFonts w:ascii="Nunito" w:eastAsia="Trebuchet MS" w:hAnsi="Nunito" w:cs="Trebuchet MS"/>
          <w:iCs/>
          <w:lang w:val="es-CO"/>
        </w:rPr>
        <w:t>l</w:t>
      </w:r>
      <w:r w:rsidRPr="004A0E97">
        <w:rPr>
          <w:rFonts w:ascii="Nunito" w:eastAsia="Trebuchet MS" w:hAnsi="Nunito" w:cs="Trebuchet MS"/>
          <w:iCs/>
          <w:lang w:val="es-CO"/>
        </w:rPr>
        <w:t xml:space="preserve"> proyecto.</w:t>
      </w:r>
    </w:p>
    <w:p w14:paraId="5E0980E8" w14:textId="146B727E" w:rsidR="0049040E" w:rsidRPr="004A0E97" w:rsidRDefault="0049040E" w:rsidP="0049040E">
      <w:pPr>
        <w:numPr>
          <w:ilvl w:val="1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Documentos formales emitidos por terceros como bancos, compañías de seguros o agencias gubernamentales</w:t>
      </w:r>
      <w:r w:rsidR="008D00F0" w:rsidRPr="004A0E97">
        <w:rPr>
          <w:rFonts w:ascii="Nunito" w:eastAsia="Trebuchet MS" w:hAnsi="Nunito" w:cs="Trebuchet MS"/>
          <w:iCs/>
          <w:lang w:val="es-CO"/>
        </w:rPr>
        <w:t>,</w:t>
      </w:r>
      <w:r w:rsidRPr="004A0E97">
        <w:rPr>
          <w:rFonts w:ascii="Nunito" w:eastAsia="Trebuchet MS" w:hAnsi="Nunito" w:cs="Trebuchet MS"/>
          <w:iCs/>
          <w:lang w:val="es-CO"/>
        </w:rPr>
        <w:t xml:space="preserve"> según el caso</w:t>
      </w:r>
      <w:r w:rsidR="008D00F0" w:rsidRPr="004A0E97">
        <w:rPr>
          <w:rFonts w:ascii="Nunito" w:eastAsia="Trebuchet MS" w:hAnsi="Nunito" w:cs="Trebuchet MS"/>
          <w:iCs/>
          <w:lang w:val="es-CO"/>
        </w:rPr>
        <w:t>.</w:t>
      </w:r>
    </w:p>
    <w:p w14:paraId="2DA32DEE" w14:textId="29F418E2" w:rsidR="0049040E" w:rsidRPr="004A0E97" w:rsidRDefault="0049040E" w:rsidP="0049040E">
      <w:pPr>
        <w:numPr>
          <w:ilvl w:val="1"/>
          <w:numId w:val="21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Otros tipos de evidencia podrán ser aceptados</w:t>
      </w:r>
      <w:r w:rsidR="008D00F0" w:rsidRPr="004A0E97">
        <w:rPr>
          <w:rFonts w:ascii="Nunito" w:eastAsia="Trebuchet MS" w:hAnsi="Nunito" w:cs="Trebuchet MS"/>
          <w:iCs/>
          <w:lang w:val="es-CO"/>
        </w:rPr>
        <w:t>,</w:t>
      </w:r>
      <w:r w:rsidRPr="004A0E97">
        <w:rPr>
          <w:rFonts w:ascii="Nunito" w:eastAsia="Trebuchet MS" w:hAnsi="Nunito" w:cs="Trebuchet MS"/>
          <w:iCs/>
          <w:lang w:val="es-CO"/>
        </w:rPr>
        <w:t xml:space="preserve"> según el caso</w:t>
      </w:r>
      <w:r w:rsidR="008D00F0" w:rsidRPr="004A0E97">
        <w:rPr>
          <w:rFonts w:ascii="Nunito" w:eastAsia="Trebuchet MS" w:hAnsi="Nunito" w:cs="Trebuchet MS"/>
          <w:iCs/>
          <w:lang w:val="es-CO"/>
        </w:rPr>
        <w:t>,</w:t>
      </w:r>
      <w:r w:rsidRPr="004A0E97">
        <w:rPr>
          <w:rFonts w:ascii="Nunito" w:eastAsia="Trebuchet MS" w:hAnsi="Nunito" w:cs="Trebuchet MS"/>
          <w:iCs/>
          <w:lang w:val="es-CO"/>
        </w:rPr>
        <w:t xml:space="preserve"> por el OVV que revise el reporte</w:t>
      </w:r>
      <w:r w:rsidR="008D00F0" w:rsidRPr="004A0E97">
        <w:rPr>
          <w:rFonts w:ascii="Nunito" w:eastAsia="Trebuchet MS" w:hAnsi="Nunito" w:cs="Trebuchet MS"/>
          <w:iCs/>
          <w:lang w:val="es-CO"/>
        </w:rPr>
        <w:t>.</w:t>
      </w:r>
    </w:p>
    <w:p w14:paraId="6825E1A5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lang w:val="es-CO"/>
        </w:rPr>
      </w:pPr>
    </w:p>
    <w:p w14:paraId="104E5D26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u w:val="single"/>
          <w:lang w:val="es-CO"/>
        </w:rPr>
      </w:pPr>
      <w:r w:rsidRPr="004A0E97">
        <w:rPr>
          <w:rFonts w:ascii="Nunito" w:eastAsia="Trebuchet MS" w:hAnsi="Nunito" w:cs="Trebuchet MS"/>
          <w:iCs/>
          <w:u w:val="single"/>
          <w:lang w:val="es-CO"/>
        </w:rPr>
        <w:t>Envío: por favor enviar este archivo adjunto a la Herramienta como tal (archivo en formato Excel).</w:t>
      </w:r>
    </w:p>
    <w:p w14:paraId="295824FE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u w:val="single"/>
          <w:lang w:val="es-CO"/>
        </w:rPr>
      </w:pPr>
      <w:r w:rsidRPr="004A0E97">
        <w:rPr>
          <w:rFonts w:ascii="Nunito" w:eastAsia="Trebuchet MS" w:hAnsi="Nunito" w:cs="Trebuchet MS"/>
          <w:iCs/>
          <w:u w:val="single"/>
          <w:lang w:val="es-CO"/>
        </w:rPr>
        <w:t>Esta sección de instrucciones se deberá eliminar al enviar el documento.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1"/>
        <w:gridCol w:w="6117"/>
      </w:tblGrid>
      <w:tr w:rsidR="0049040E" w:rsidRPr="004A0E97" w14:paraId="11634557" w14:textId="77777777" w:rsidTr="009D61E3">
        <w:tc>
          <w:tcPr>
            <w:tcW w:w="2721" w:type="dxa"/>
          </w:tcPr>
          <w:p w14:paraId="756F89DC" w14:textId="79881FF7" w:rsidR="0049040E" w:rsidRPr="004A0E97" w:rsidRDefault="008B1415" w:rsidP="00FC49CF">
            <w:pPr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</w:pPr>
            <w:r w:rsidRPr="004A0E97"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  <w:lastRenderedPageBreak/>
              <w:t>PM</w:t>
            </w:r>
            <w:r w:rsidR="004A0E97"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  <w:t>E</w:t>
            </w:r>
            <w:r w:rsidRPr="004A0E97"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  <w:t>C</w:t>
            </w:r>
          </w:p>
        </w:tc>
        <w:tc>
          <w:tcPr>
            <w:tcW w:w="6117" w:type="dxa"/>
            <w:tcBorders>
              <w:bottom w:val="single" w:sz="4" w:space="0" w:color="auto"/>
            </w:tcBorders>
          </w:tcPr>
          <w:p w14:paraId="5308BDB9" w14:textId="77777777" w:rsidR="0049040E" w:rsidRPr="004A0E97" w:rsidRDefault="0049040E" w:rsidP="00FC49CF">
            <w:pPr>
              <w:rPr>
                <w:rFonts w:ascii="Nunito" w:eastAsia="Trebuchet MS" w:hAnsi="Nunito" w:cs="Trebuchet MS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49040E" w:rsidRPr="004A0E97" w14:paraId="5AE1A0FA" w14:textId="77777777" w:rsidTr="009D61E3">
        <w:tc>
          <w:tcPr>
            <w:tcW w:w="2721" w:type="dxa"/>
          </w:tcPr>
          <w:p w14:paraId="2867D9FF" w14:textId="77777777" w:rsidR="0049040E" w:rsidRPr="004A0E97" w:rsidRDefault="0049040E" w:rsidP="00FC49CF">
            <w:pPr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</w:pPr>
            <w:r w:rsidRPr="004A0E97"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  <w:t>Período de reporte</w:t>
            </w:r>
          </w:p>
        </w:tc>
        <w:tc>
          <w:tcPr>
            <w:tcW w:w="6117" w:type="dxa"/>
            <w:tcBorders>
              <w:top w:val="single" w:sz="4" w:space="0" w:color="auto"/>
              <w:bottom w:val="single" w:sz="4" w:space="0" w:color="auto"/>
            </w:tcBorders>
          </w:tcPr>
          <w:p w14:paraId="3322D8BD" w14:textId="77777777" w:rsidR="0049040E" w:rsidRPr="004A0E97" w:rsidRDefault="0049040E" w:rsidP="00FC49CF">
            <w:pPr>
              <w:rPr>
                <w:rFonts w:ascii="Nunito" w:eastAsia="Trebuchet MS" w:hAnsi="Nunito" w:cs="Trebuchet MS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49040E" w:rsidRPr="004A0E97" w14:paraId="5F96B892" w14:textId="77777777" w:rsidTr="009D61E3">
        <w:tc>
          <w:tcPr>
            <w:tcW w:w="2721" w:type="dxa"/>
          </w:tcPr>
          <w:p w14:paraId="1CE97A41" w14:textId="77777777" w:rsidR="0049040E" w:rsidRPr="004A0E97" w:rsidRDefault="0049040E" w:rsidP="00FC49CF">
            <w:pPr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</w:pPr>
            <w:r w:rsidRPr="004A0E97"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  <w:t>Fecha de reporte</w:t>
            </w:r>
          </w:p>
        </w:tc>
        <w:tc>
          <w:tcPr>
            <w:tcW w:w="6117" w:type="dxa"/>
            <w:tcBorders>
              <w:top w:val="single" w:sz="4" w:space="0" w:color="auto"/>
              <w:bottom w:val="single" w:sz="4" w:space="0" w:color="auto"/>
            </w:tcBorders>
          </w:tcPr>
          <w:p w14:paraId="4403C483" w14:textId="77777777" w:rsidR="0049040E" w:rsidRPr="004A0E97" w:rsidRDefault="0049040E" w:rsidP="00FC49CF">
            <w:pPr>
              <w:rPr>
                <w:rFonts w:ascii="Nunito" w:eastAsia="Trebuchet MS" w:hAnsi="Nunito" w:cs="Trebuchet MS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  <w:tr w:rsidR="0049040E" w:rsidRPr="004A0E97" w14:paraId="3F34D17D" w14:textId="77777777" w:rsidTr="009D61E3">
        <w:tc>
          <w:tcPr>
            <w:tcW w:w="2721" w:type="dxa"/>
          </w:tcPr>
          <w:p w14:paraId="343390DB" w14:textId="77777777" w:rsidR="0049040E" w:rsidRPr="004A0E97" w:rsidRDefault="0049040E" w:rsidP="00FC49CF">
            <w:pPr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</w:pPr>
            <w:r w:rsidRPr="004A0E97">
              <w:rPr>
                <w:rFonts w:ascii="Nunito" w:eastAsia="Trebuchet MS" w:hAnsi="Nunito" w:cs="Trebuchet MS"/>
                <w:b/>
                <w:iCs/>
                <w:color w:val="0070C0"/>
                <w:sz w:val="24"/>
                <w:szCs w:val="24"/>
                <w:lang w:val="es-CO"/>
              </w:rPr>
              <w:t>Persona a cargo</w:t>
            </w:r>
          </w:p>
        </w:tc>
        <w:tc>
          <w:tcPr>
            <w:tcW w:w="6117" w:type="dxa"/>
            <w:tcBorders>
              <w:top w:val="single" w:sz="4" w:space="0" w:color="auto"/>
              <w:bottom w:val="single" w:sz="4" w:space="0" w:color="auto"/>
            </w:tcBorders>
          </w:tcPr>
          <w:p w14:paraId="3948F6E7" w14:textId="77777777" w:rsidR="0049040E" w:rsidRPr="004A0E97" w:rsidRDefault="0049040E" w:rsidP="00FC49CF">
            <w:pPr>
              <w:rPr>
                <w:rFonts w:ascii="Nunito" w:eastAsia="Trebuchet MS" w:hAnsi="Nunito" w:cs="Trebuchet MS"/>
                <w:b/>
                <w:iCs/>
                <w:color w:val="6AA84F"/>
                <w:sz w:val="24"/>
                <w:szCs w:val="24"/>
                <w:lang w:val="es-CO"/>
              </w:rPr>
            </w:pPr>
          </w:p>
        </w:tc>
      </w:tr>
    </w:tbl>
    <w:p w14:paraId="68556C85" w14:textId="77777777" w:rsidR="0049040E" w:rsidRPr="004A0E97" w:rsidRDefault="0049040E" w:rsidP="0049040E">
      <w:pPr>
        <w:rPr>
          <w:rFonts w:ascii="Nunito" w:eastAsia="Trebuchet MS" w:hAnsi="Nunito" w:cs="Trebuchet MS"/>
          <w:b/>
          <w:iCs/>
          <w:color w:val="6AA84F"/>
          <w:sz w:val="24"/>
          <w:szCs w:val="24"/>
          <w:lang w:val="es-CO"/>
        </w:rPr>
      </w:pPr>
    </w:p>
    <w:p w14:paraId="3031086D" w14:textId="56BEAF94" w:rsidR="0049040E" w:rsidRPr="00291137" w:rsidRDefault="0049040E" w:rsidP="00BF6B81">
      <w:pPr>
        <w:pStyle w:val="Heading1sin"/>
        <w:rPr>
          <w:rFonts w:ascii="Nunito" w:hAnsi="Nunito"/>
          <w:color w:val="0070C0"/>
          <w:sz w:val="28"/>
          <w:szCs w:val="28"/>
        </w:rPr>
      </w:pPr>
      <w:r w:rsidRPr="00291137">
        <w:rPr>
          <w:rFonts w:ascii="Nunito" w:hAnsi="Nunito"/>
          <w:color w:val="0070C0"/>
          <w:sz w:val="28"/>
          <w:szCs w:val="28"/>
        </w:rPr>
        <w:t>Evidencia</w:t>
      </w:r>
    </w:p>
    <w:p w14:paraId="641D1CD4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lang w:val="es-CO"/>
        </w:rPr>
      </w:pPr>
    </w:p>
    <w:p w14:paraId="4BE7EC0C" w14:textId="2523D8EF" w:rsidR="0049040E" w:rsidRPr="004A0E97" w:rsidRDefault="0049040E" w:rsidP="0049040E">
      <w:pPr>
        <w:numPr>
          <w:ilvl w:val="0"/>
          <w:numId w:val="20"/>
        </w:numPr>
        <w:jc w:val="both"/>
        <w:rPr>
          <w:rFonts w:ascii="Nunito" w:eastAsia="Trebuchet MS" w:hAnsi="Nunito" w:cs="Trebuchet MS"/>
          <w:b/>
          <w:iCs/>
          <w:lang w:val="es-CO"/>
        </w:rPr>
      </w:pPr>
      <w:r w:rsidRPr="004A0E97">
        <w:rPr>
          <w:rFonts w:ascii="Nunito" w:eastAsia="Trebuchet MS" w:hAnsi="Nunito" w:cs="Trebuchet MS"/>
          <w:b/>
          <w:iCs/>
          <w:lang w:val="es-CO"/>
        </w:rPr>
        <w:t xml:space="preserve">Evidencia para </w:t>
      </w:r>
      <w:r w:rsidR="00962744" w:rsidRPr="004A0E97">
        <w:rPr>
          <w:rFonts w:ascii="Nunito" w:eastAsia="Trebuchet MS" w:hAnsi="Nunito" w:cs="Trebuchet MS"/>
          <w:b/>
          <w:iCs/>
          <w:lang w:val="es-CO"/>
        </w:rPr>
        <w:t>el aporte</w:t>
      </w:r>
      <w:r w:rsidRPr="004A0E97">
        <w:rPr>
          <w:rFonts w:ascii="Nunito" w:eastAsia="Trebuchet MS" w:hAnsi="Nunito" w:cs="Trebuchet MS"/>
          <w:b/>
          <w:iCs/>
          <w:lang w:val="es-CO"/>
        </w:rPr>
        <w:t xml:space="preserve"> # 1 a los ODS (ODS _____)</w:t>
      </w:r>
    </w:p>
    <w:p w14:paraId="1B576BF1" w14:textId="77777777" w:rsidR="0049040E" w:rsidRPr="004A0E97" w:rsidRDefault="0049040E" w:rsidP="0049040E">
      <w:pPr>
        <w:numPr>
          <w:ilvl w:val="1"/>
          <w:numId w:val="20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u w:val="single"/>
          <w:lang w:val="es-CO"/>
        </w:rPr>
        <w:t>XXXXXX (evidencia)</w:t>
      </w:r>
    </w:p>
    <w:p w14:paraId="03D4BF64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lang w:val="es-CO"/>
        </w:rPr>
      </w:pPr>
    </w:p>
    <w:p w14:paraId="13BF13B5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lang w:val="es-CO"/>
        </w:rPr>
      </w:pPr>
    </w:p>
    <w:p w14:paraId="2463B8F5" w14:textId="77777777" w:rsidR="0049040E" w:rsidRPr="004A0E97" w:rsidRDefault="0049040E" w:rsidP="0049040E">
      <w:pPr>
        <w:ind w:left="720" w:firstLine="720"/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Fecha:</w:t>
      </w:r>
    </w:p>
    <w:p w14:paraId="20BB5D4E" w14:textId="77777777" w:rsidR="0049040E" w:rsidRPr="004A0E97" w:rsidRDefault="0049040E" w:rsidP="0049040E">
      <w:pPr>
        <w:ind w:left="720" w:firstLine="720"/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Fuente:</w:t>
      </w:r>
    </w:p>
    <w:p w14:paraId="4EF74C0E" w14:textId="77777777" w:rsidR="0049040E" w:rsidRPr="004A0E97" w:rsidRDefault="0049040E" w:rsidP="0049040E">
      <w:pPr>
        <w:ind w:firstLine="720"/>
        <w:jc w:val="both"/>
        <w:rPr>
          <w:rFonts w:ascii="Nunito" w:eastAsia="Trebuchet MS" w:hAnsi="Nunito" w:cs="Trebuchet MS"/>
          <w:iCs/>
          <w:lang w:val="es-CO"/>
        </w:rPr>
      </w:pPr>
    </w:p>
    <w:p w14:paraId="002DA34F" w14:textId="77777777" w:rsidR="0049040E" w:rsidRPr="004A0E97" w:rsidRDefault="0049040E" w:rsidP="0049040E">
      <w:pPr>
        <w:numPr>
          <w:ilvl w:val="1"/>
          <w:numId w:val="20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u w:val="single"/>
          <w:lang w:val="es-CO"/>
        </w:rPr>
        <w:t>XXXXXX (evidencia)</w:t>
      </w:r>
    </w:p>
    <w:p w14:paraId="71DEC897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lang w:val="es-CO"/>
        </w:rPr>
      </w:pPr>
    </w:p>
    <w:p w14:paraId="0AC24039" w14:textId="77777777" w:rsidR="0049040E" w:rsidRPr="004A0E97" w:rsidRDefault="0049040E" w:rsidP="0049040E">
      <w:pPr>
        <w:ind w:left="1440"/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Fecha:</w:t>
      </w:r>
    </w:p>
    <w:p w14:paraId="592673D7" w14:textId="77777777" w:rsidR="0049040E" w:rsidRPr="004A0E97" w:rsidRDefault="0049040E" w:rsidP="0049040E">
      <w:pPr>
        <w:ind w:left="1440"/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Fuente:</w:t>
      </w:r>
    </w:p>
    <w:p w14:paraId="3336F498" w14:textId="77777777" w:rsidR="0049040E" w:rsidRPr="004A0E97" w:rsidRDefault="0049040E" w:rsidP="0049040E">
      <w:pPr>
        <w:ind w:left="1440"/>
        <w:jc w:val="both"/>
        <w:rPr>
          <w:rFonts w:ascii="Nunito" w:eastAsia="Trebuchet MS" w:hAnsi="Nunito" w:cs="Trebuchet MS"/>
          <w:iCs/>
          <w:lang w:val="es-CO"/>
        </w:rPr>
      </w:pPr>
    </w:p>
    <w:p w14:paraId="5E523DDD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lang w:val="es-CO"/>
        </w:rPr>
      </w:pPr>
    </w:p>
    <w:p w14:paraId="141C2E8A" w14:textId="77777777" w:rsidR="0049040E" w:rsidRPr="004A0E97" w:rsidRDefault="0049040E" w:rsidP="0049040E">
      <w:pPr>
        <w:numPr>
          <w:ilvl w:val="0"/>
          <w:numId w:val="20"/>
        </w:numPr>
        <w:jc w:val="both"/>
        <w:rPr>
          <w:rFonts w:ascii="Nunito" w:eastAsia="Trebuchet MS" w:hAnsi="Nunito" w:cs="Trebuchet MS"/>
          <w:b/>
          <w:iCs/>
          <w:lang w:val="es-CO"/>
        </w:rPr>
      </w:pPr>
      <w:r w:rsidRPr="004A0E97">
        <w:rPr>
          <w:rFonts w:ascii="Nunito" w:eastAsia="Trebuchet MS" w:hAnsi="Nunito" w:cs="Trebuchet MS"/>
          <w:b/>
          <w:iCs/>
          <w:lang w:val="es-CO"/>
        </w:rPr>
        <w:t>Evidencia para el aporte # 2 a los ODS (ODS _____)</w:t>
      </w:r>
    </w:p>
    <w:p w14:paraId="18322326" w14:textId="77777777" w:rsidR="0049040E" w:rsidRPr="004A0E97" w:rsidRDefault="0049040E" w:rsidP="0049040E">
      <w:pPr>
        <w:ind w:left="1440"/>
        <w:jc w:val="both"/>
        <w:rPr>
          <w:rFonts w:ascii="Nunito" w:eastAsia="Trebuchet MS" w:hAnsi="Nunito" w:cs="Trebuchet MS"/>
          <w:iCs/>
          <w:lang w:val="es-CO"/>
        </w:rPr>
      </w:pPr>
    </w:p>
    <w:p w14:paraId="567B396D" w14:textId="77777777" w:rsidR="0049040E" w:rsidRPr="004A0E97" w:rsidRDefault="0049040E" w:rsidP="0049040E">
      <w:pPr>
        <w:numPr>
          <w:ilvl w:val="1"/>
          <w:numId w:val="20"/>
        </w:numPr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u w:val="single"/>
          <w:lang w:val="es-CO"/>
        </w:rPr>
        <w:t>XXXXXX (evidencia)</w:t>
      </w:r>
    </w:p>
    <w:p w14:paraId="5056F585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lang w:val="es-CO"/>
        </w:rPr>
      </w:pPr>
    </w:p>
    <w:p w14:paraId="3315D0E0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lang w:val="es-CO"/>
        </w:rPr>
      </w:pPr>
    </w:p>
    <w:p w14:paraId="66FAE7E1" w14:textId="77777777" w:rsidR="0049040E" w:rsidRPr="004A0E97" w:rsidRDefault="0049040E" w:rsidP="0049040E">
      <w:pPr>
        <w:ind w:left="720" w:firstLine="720"/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Fecha:</w:t>
      </w:r>
    </w:p>
    <w:p w14:paraId="429EA005" w14:textId="77777777" w:rsidR="0049040E" w:rsidRPr="004A0E97" w:rsidRDefault="0049040E" w:rsidP="0049040E">
      <w:pPr>
        <w:ind w:left="720" w:firstLine="720"/>
        <w:jc w:val="both"/>
        <w:rPr>
          <w:rFonts w:ascii="Nunito" w:eastAsia="Trebuchet MS" w:hAnsi="Nunito" w:cs="Trebuchet MS"/>
          <w:iCs/>
          <w:lang w:val="es-CO"/>
        </w:rPr>
      </w:pPr>
      <w:r w:rsidRPr="004A0E97">
        <w:rPr>
          <w:rFonts w:ascii="Nunito" w:eastAsia="Trebuchet MS" w:hAnsi="Nunito" w:cs="Trebuchet MS"/>
          <w:iCs/>
          <w:lang w:val="es-CO"/>
        </w:rPr>
        <w:t>Fuente:</w:t>
      </w:r>
    </w:p>
    <w:p w14:paraId="5A6DAE44" w14:textId="77777777" w:rsidR="0049040E" w:rsidRPr="004A0E97" w:rsidRDefault="0049040E" w:rsidP="0049040E">
      <w:pPr>
        <w:jc w:val="both"/>
        <w:rPr>
          <w:rFonts w:ascii="Nunito" w:eastAsia="Trebuchet MS" w:hAnsi="Nunito" w:cs="Trebuchet MS"/>
          <w:iCs/>
          <w:lang w:val="es-CO"/>
        </w:rPr>
      </w:pPr>
    </w:p>
    <w:p w14:paraId="3CC3475C" w14:textId="77777777" w:rsidR="0049040E" w:rsidRPr="004A0E97" w:rsidRDefault="0049040E" w:rsidP="0049040E">
      <w:pPr>
        <w:rPr>
          <w:rFonts w:ascii="Nunito" w:eastAsia="Trebuchet MS" w:hAnsi="Nunito" w:cs="Trebuchet MS"/>
          <w:iCs/>
          <w:lang w:val="es-CO"/>
        </w:rPr>
      </w:pPr>
    </w:p>
    <w:p w14:paraId="2A957A67" w14:textId="77777777" w:rsidR="0049040E" w:rsidRPr="004A0E97" w:rsidRDefault="0049040E" w:rsidP="0049040E">
      <w:pPr>
        <w:ind w:left="720"/>
        <w:rPr>
          <w:rFonts w:ascii="Nunito" w:eastAsia="Trebuchet MS" w:hAnsi="Nunito" w:cs="Trebuchet MS"/>
          <w:iCs/>
          <w:lang w:val="es-CO"/>
        </w:rPr>
      </w:pPr>
    </w:p>
    <w:p w14:paraId="3B7E3845" w14:textId="77777777" w:rsidR="00BC0113" w:rsidRPr="004A0E97" w:rsidRDefault="00BC0113" w:rsidP="00266CA1">
      <w:pPr>
        <w:rPr>
          <w:rFonts w:ascii="Nunito" w:hAnsi="Nunito"/>
          <w:iCs/>
        </w:rPr>
      </w:pPr>
    </w:p>
    <w:sectPr w:rsidR="00BC0113" w:rsidRPr="004A0E97" w:rsidSect="00811C0A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18" w:right="1701" w:bottom="1417" w:left="1701" w:header="425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B932F" w14:textId="77777777" w:rsidR="00430F46" w:rsidRDefault="00430F46" w:rsidP="009958BA">
      <w:r>
        <w:separator/>
      </w:r>
    </w:p>
  </w:endnote>
  <w:endnote w:type="continuationSeparator" w:id="0">
    <w:p w14:paraId="6F38EFF6" w14:textId="77777777" w:rsidR="00430F46" w:rsidRDefault="00430F46" w:rsidP="009958BA">
      <w:r>
        <w:continuationSeparator/>
      </w:r>
    </w:p>
  </w:endnote>
  <w:endnote w:type="continuationNotice" w:id="1">
    <w:p w14:paraId="0C04731A" w14:textId="77777777" w:rsidR="00430F46" w:rsidRDefault="00430F4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ixregularnumber">
    <w:altName w:val="Cambri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6" w:type="dxa"/>
      <w:tblLook w:val="04A0" w:firstRow="1" w:lastRow="0" w:firstColumn="1" w:lastColumn="0" w:noHBand="0" w:noVBand="1"/>
    </w:tblPr>
    <w:tblGrid>
      <w:gridCol w:w="8364"/>
      <w:gridCol w:w="425"/>
      <w:gridCol w:w="567"/>
    </w:tblGrid>
    <w:tr w:rsidR="00BE17C1" w14:paraId="6617E952" w14:textId="77777777" w:rsidTr="00337D26">
      <w:trPr>
        <w:trHeight w:val="284"/>
      </w:trPr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4561EA67" w14:textId="77777777" w:rsidR="00BE17C1" w:rsidRDefault="00BE17C1" w:rsidP="00BE17C1"/>
      </w:tc>
      <w:tc>
        <w:tcPr>
          <w:tcW w:w="425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86A4E41" w14:textId="77777777" w:rsidR="00BE17C1" w:rsidRDefault="00BE17C1" w:rsidP="00BE17C1">
          <w:pPr>
            <w:pStyle w:val="Piedepgina"/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0148EF7B" w14:textId="77777777" w:rsidR="00BE17C1" w:rsidRPr="00373DD8" w:rsidRDefault="00BE17C1" w:rsidP="00BE17C1">
          <w:pPr>
            <w:pStyle w:val="Piedepgina"/>
            <w:jc w:val="center"/>
            <w:rPr>
              <w:rFonts w:cstheme="minorHAnsi"/>
            </w:rPr>
          </w:pPr>
          <w:r w:rsidRPr="00373DD8">
            <w:rPr>
              <w:rFonts w:cstheme="minorHAnsi"/>
            </w:rPr>
            <w:fldChar w:fldCharType="begin"/>
          </w:r>
          <w:r w:rsidRPr="00373DD8">
            <w:rPr>
              <w:rFonts w:cstheme="minorHAnsi"/>
            </w:rPr>
            <w:instrText xml:space="preserve"> PAGE   \* MERGEFORMAT </w:instrText>
          </w:r>
          <w:r w:rsidRPr="00373DD8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2</w:t>
          </w:r>
          <w:r w:rsidRPr="00373DD8">
            <w:rPr>
              <w:rFonts w:cstheme="minorHAnsi"/>
            </w:rPr>
            <w:fldChar w:fldCharType="end"/>
          </w:r>
        </w:p>
      </w:tc>
    </w:tr>
  </w:tbl>
  <w:p w14:paraId="28AE64E8" w14:textId="77777777" w:rsidR="00BE17C1" w:rsidRDefault="00BE17C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6" w:type="dxa"/>
      <w:tblLook w:val="04A0" w:firstRow="1" w:lastRow="0" w:firstColumn="1" w:lastColumn="0" w:noHBand="0" w:noVBand="1"/>
    </w:tblPr>
    <w:tblGrid>
      <w:gridCol w:w="8364"/>
      <w:gridCol w:w="425"/>
      <w:gridCol w:w="567"/>
    </w:tblGrid>
    <w:tr w:rsidR="00BE17C1" w14:paraId="02E70D06" w14:textId="77777777" w:rsidTr="00337D26">
      <w:trPr>
        <w:trHeight w:val="284"/>
      </w:trPr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D62E852" w14:textId="77777777" w:rsidR="00BE17C1" w:rsidRDefault="00BE17C1" w:rsidP="00BE17C1"/>
      </w:tc>
      <w:tc>
        <w:tcPr>
          <w:tcW w:w="425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36776E8D" w14:textId="77777777" w:rsidR="00BE17C1" w:rsidRDefault="00BE17C1" w:rsidP="00BE17C1">
          <w:pPr>
            <w:pStyle w:val="Piedepgina"/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1ED8EC1E" w14:textId="77777777" w:rsidR="00BE17C1" w:rsidRPr="00373DD8" w:rsidRDefault="00BE17C1" w:rsidP="00BE17C1">
          <w:pPr>
            <w:pStyle w:val="Piedepgina"/>
            <w:jc w:val="center"/>
            <w:rPr>
              <w:rFonts w:cstheme="minorHAnsi"/>
            </w:rPr>
          </w:pPr>
          <w:r w:rsidRPr="00373DD8">
            <w:rPr>
              <w:rFonts w:cstheme="minorHAnsi"/>
            </w:rPr>
            <w:fldChar w:fldCharType="begin"/>
          </w:r>
          <w:r w:rsidRPr="00373DD8">
            <w:rPr>
              <w:rFonts w:cstheme="minorHAnsi"/>
            </w:rPr>
            <w:instrText xml:space="preserve"> PAGE   \* MERGEFORMAT </w:instrText>
          </w:r>
          <w:r w:rsidRPr="00373DD8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2</w:t>
          </w:r>
          <w:r w:rsidRPr="00373DD8">
            <w:rPr>
              <w:rFonts w:cstheme="minorHAnsi"/>
            </w:rPr>
            <w:fldChar w:fldCharType="end"/>
          </w:r>
        </w:p>
      </w:tc>
    </w:tr>
  </w:tbl>
  <w:p w14:paraId="52503D2C" w14:textId="77777777" w:rsidR="00BE17C1" w:rsidRDefault="00BE17C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96158" w14:textId="77777777" w:rsidR="00430F46" w:rsidRDefault="00430F46" w:rsidP="009958BA">
      <w:r>
        <w:separator/>
      </w:r>
    </w:p>
  </w:footnote>
  <w:footnote w:type="continuationSeparator" w:id="0">
    <w:p w14:paraId="2494FE4B" w14:textId="77777777" w:rsidR="00430F46" w:rsidRDefault="00430F46" w:rsidP="009958BA">
      <w:r>
        <w:continuationSeparator/>
      </w:r>
    </w:p>
  </w:footnote>
  <w:footnote w:type="continuationNotice" w:id="1">
    <w:p w14:paraId="3EEA3B9D" w14:textId="77777777" w:rsidR="00430F46" w:rsidRDefault="00430F4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390" w:type="dxa"/>
      <w:tblInd w:w="-34" w:type="dxa"/>
      <w:tblBorders>
        <w:top w:val="none" w:sz="0" w:space="0" w:color="auto"/>
        <w:left w:val="none" w:sz="0" w:space="0" w:color="auto"/>
        <w:bottom w:val="single" w:sz="8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700"/>
    </w:tblGrid>
    <w:tr w:rsidR="006E665C" w14:paraId="6D3EE36C" w14:textId="77777777" w:rsidTr="00DA03A8">
      <w:trPr>
        <w:trHeight w:val="1276"/>
      </w:trPr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center"/>
          <w:hideMark/>
        </w:tcPr>
        <w:p w14:paraId="726E4647" w14:textId="77777777" w:rsidR="006E665C" w:rsidRDefault="006E665C" w:rsidP="006E665C">
          <w:pPr>
            <w:pStyle w:val="Encabezado"/>
            <w:jc w:val="center"/>
            <w:rPr>
              <w:lang w:eastAsia="en-US"/>
            </w:rPr>
          </w:pPr>
          <w:r>
            <w:rPr>
              <w:noProof/>
              <w:lang w:eastAsia="en-US"/>
            </w:rPr>
            <w:drawing>
              <wp:anchor distT="0" distB="0" distL="114300" distR="114300" simplePos="0" relativeHeight="251658243" behindDoc="0" locked="0" layoutInCell="1" allowOverlap="1" wp14:anchorId="20A78FE3" wp14:editId="5747AF6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282400" cy="424800"/>
                <wp:effectExtent l="0" t="0" r="3810" b="0"/>
                <wp:wrapThrough wrapText="bothSides">
                  <wp:wrapPolygon edited="0">
                    <wp:start x="361" y="0"/>
                    <wp:lineTo x="0" y="4850"/>
                    <wp:lineTo x="0" y="20371"/>
                    <wp:lineTo x="21456" y="20371"/>
                    <wp:lineTo x="21456" y="3880"/>
                    <wp:lineTo x="21095" y="0"/>
                    <wp:lineTo x="361" y="0"/>
                  </wp:wrapPolygon>
                </wp:wrapThrough>
                <wp:docPr id="3" name="Imagen 1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82400" cy="42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700" w:type="dxa"/>
          <w:vAlign w:val="center"/>
        </w:tcPr>
        <w:p w14:paraId="0B8AF753" w14:textId="77777777" w:rsidR="006E665C" w:rsidRDefault="006E665C" w:rsidP="006E665C">
          <w:pPr>
            <w:pStyle w:val="Encabezado"/>
            <w:jc w:val="right"/>
            <w:rPr>
              <w:lang w:eastAsia="en-US"/>
            </w:rPr>
          </w:pPr>
          <w:r>
            <w:rPr>
              <w:noProof/>
            </w:rPr>
            <w:drawing>
              <wp:anchor distT="0" distB="0" distL="0" distR="0" simplePos="0" relativeHeight="251658242" behindDoc="0" locked="0" layoutInCell="1" hidden="0" allowOverlap="1" wp14:anchorId="74222976" wp14:editId="5D9D8289">
                <wp:simplePos x="0" y="0"/>
                <wp:positionH relativeFrom="column">
                  <wp:align>right</wp:align>
                </wp:positionH>
                <wp:positionV relativeFrom="page">
                  <wp:align>center</wp:align>
                </wp:positionV>
                <wp:extent cx="1123200" cy="709200"/>
                <wp:effectExtent l="0" t="0" r="1270" b="0"/>
                <wp:wrapThrough wrapText="bothSides">
                  <wp:wrapPolygon edited="0">
                    <wp:start x="0" y="0"/>
                    <wp:lineTo x="0" y="20903"/>
                    <wp:lineTo x="21258" y="20903"/>
                    <wp:lineTo x="21258" y="0"/>
                    <wp:lineTo x="0" y="0"/>
                  </wp:wrapPolygon>
                </wp:wrapThrough>
                <wp:docPr id="4" name="image7.png" descr="I:\Mi unidad\PROYECTOS 2020\DISEÑO BASURA CERO GLOBAL\logo basuracero global-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7.png" descr="I:\Mi unidad\PROYECTOS 2020\DISEÑO BASURA CERO GLOBAL\logo basuracero global-01.png"/>
                        <pic:cNvPicPr preferRelativeResize="0"/>
                      </pic:nvPicPr>
                      <pic:blipFill>
                        <a:blip r:embed="rId2"/>
                        <a:srcRect l="22813" t="18531" r="22333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200" cy="709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33E5875A" w14:textId="77777777" w:rsidR="00811C0A" w:rsidRDefault="00811C0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390" w:type="dxa"/>
      <w:tblInd w:w="-34" w:type="dxa"/>
      <w:tblBorders>
        <w:top w:val="none" w:sz="0" w:space="0" w:color="auto"/>
        <w:left w:val="none" w:sz="0" w:space="0" w:color="auto"/>
        <w:bottom w:val="single" w:sz="8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700"/>
    </w:tblGrid>
    <w:tr w:rsidR="004A0E97" w14:paraId="32480E11" w14:textId="77777777" w:rsidTr="00DA03A8">
      <w:trPr>
        <w:trHeight w:val="1276"/>
      </w:trPr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center"/>
          <w:hideMark/>
        </w:tcPr>
        <w:p w14:paraId="4AC7DE9A" w14:textId="77777777" w:rsidR="004A0E97" w:rsidRDefault="004A0E97" w:rsidP="004A0E97">
          <w:pPr>
            <w:pStyle w:val="Encabezado"/>
            <w:jc w:val="center"/>
            <w:rPr>
              <w:lang w:eastAsia="en-US"/>
            </w:rPr>
          </w:pPr>
          <w:r>
            <w:rPr>
              <w:noProof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11506BAF" wp14:editId="553FD35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282400" cy="424800"/>
                <wp:effectExtent l="0" t="0" r="3810" b="0"/>
                <wp:wrapThrough wrapText="bothSides">
                  <wp:wrapPolygon edited="0">
                    <wp:start x="361" y="0"/>
                    <wp:lineTo x="0" y="4850"/>
                    <wp:lineTo x="0" y="20371"/>
                    <wp:lineTo x="21456" y="20371"/>
                    <wp:lineTo x="21456" y="3880"/>
                    <wp:lineTo x="21095" y="0"/>
                    <wp:lineTo x="361" y="0"/>
                  </wp:wrapPolygon>
                </wp:wrapThrough>
                <wp:docPr id="58" name="Imagen 1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82400" cy="42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700" w:type="dxa"/>
          <w:vAlign w:val="center"/>
        </w:tcPr>
        <w:p w14:paraId="70B386D2" w14:textId="77777777" w:rsidR="004A0E97" w:rsidRDefault="004A0E97" w:rsidP="004A0E97">
          <w:pPr>
            <w:pStyle w:val="Encabezado"/>
            <w:jc w:val="right"/>
            <w:rPr>
              <w:lang w:eastAsia="en-US"/>
            </w:rPr>
          </w:pPr>
          <w:r>
            <w:rPr>
              <w:noProof/>
            </w:rPr>
            <w:drawing>
              <wp:anchor distT="0" distB="0" distL="0" distR="0" simplePos="0" relativeHeight="251658240" behindDoc="0" locked="0" layoutInCell="1" hidden="0" allowOverlap="1" wp14:anchorId="0C9AB3DA" wp14:editId="25F27B7A">
                <wp:simplePos x="0" y="0"/>
                <wp:positionH relativeFrom="column">
                  <wp:align>right</wp:align>
                </wp:positionH>
                <wp:positionV relativeFrom="page">
                  <wp:align>center</wp:align>
                </wp:positionV>
                <wp:extent cx="1123200" cy="709200"/>
                <wp:effectExtent l="0" t="0" r="1270" b="0"/>
                <wp:wrapThrough wrapText="bothSides">
                  <wp:wrapPolygon edited="0">
                    <wp:start x="0" y="0"/>
                    <wp:lineTo x="0" y="20903"/>
                    <wp:lineTo x="21258" y="20903"/>
                    <wp:lineTo x="21258" y="0"/>
                    <wp:lineTo x="0" y="0"/>
                  </wp:wrapPolygon>
                </wp:wrapThrough>
                <wp:docPr id="59" name="image7.png" descr="I:\Mi unidad\PROYECTOS 2020\DISEÑO BASURA CERO GLOBAL\logo basuracero global-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7.png" descr="I:\Mi unidad\PROYECTOS 2020\DISEÑO BASURA CERO GLOBAL\logo basuracero global-01.png"/>
                        <pic:cNvPicPr preferRelativeResize="0"/>
                      </pic:nvPicPr>
                      <pic:blipFill>
                        <a:blip r:embed="rId2"/>
                        <a:srcRect l="22813" t="18531" r="22333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200" cy="709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619D681A" w14:textId="3CD7C15B" w:rsidR="00F96263" w:rsidRDefault="00F962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41B3D"/>
    <w:multiLevelType w:val="multilevel"/>
    <w:tmpl w:val="51EA0014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3311400"/>
    <w:multiLevelType w:val="multilevel"/>
    <w:tmpl w:val="046E613C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C76861"/>
    <w:multiLevelType w:val="multilevel"/>
    <w:tmpl w:val="FB523E28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629D4"/>
    <w:multiLevelType w:val="hybridMultilevel"/>
    <w:tmpl w:val="49849C22"/>
    <w:lvl w:ilvl="0" w:tplc="6CBA7D78">
      <w:numFmt w:val="bullet"/>
      <w:pStyle w:val="Prrafodelista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596748120">
    <w:abstractNumId w:val="2"/>
  </w:num>
  <w:num w:numId="2" w16cid:durableId="1448810933">
    <w:abstractNumId w:val="7"/>
  </w:num>
  <w:num w:numId="3" w16cid:durableId="301689545">
    <w:abstractNumId w:val="7"/>
  </w:num>
  <w:num w:numId="4" w16cid:durableId="1818187917">
    <w:abstractNumId w:val="7"/>
  </w:num>
  <w:num w:numId="5" w16cid:durableId="20131793">
    <w:abstractNumId w:val="7"/>
  </w:num>
  <w:num w:numId="6" w16cid:durableId="961232549">
    <w:abstractNumId w:val="7"/>
  </w:num>
  <w:num w:numId="7" w16cid:durableId="244269521">
    <w:abstractNumId w:val="7"/>
  </w:num>
  <w:num w:numId="8" w16cid:durableId="719520203">
    <w:abstractNumId w:val="7"/>
  </w:num>
  <w:num w:numId="9" w16cid:durableId="471212032">
    <w:abstractNumId w:val="4"/>
  </w:num>
  <w:num w:numId="10" w16cid:durableId="117460027">
    <w:abstractNumId w:val="4"/>
  </w:num>
  <w:num w:numId="11" w16cid:durableId="1525245901">
    <w:abstractNumId w:val="3"/>
  </w:num>
  <w:num w:numId="12" w16cid:durableId="860822959">
    <w:abstractNumId w:val="5"/>
  </w:num>
  <w:num w:numId="13" w16cid:durableId="1654409024">
    <w:abstractNumId w:val="4"/>
  </w:num>
  <w:num w:numId="14" w16cid:durableId="1716738120">
    <w:abstractNumId w:val="4"/>
  </w:num>
  <w:num w:numId="15" w16cid:durableId="797064299">
    <w:abstractNumId w:val="4"/>
  </w:num>
  <w:num w:numId="16" w16cid:durableId="792090038">
    <w:abstractNumId w:val="6"/>
  </w:num>
  <w:num w:numId="17" w16cid:durableId="569929127">
    <w:abstractNumId w:val="6"/>
  </w:num>
  <w:num w:numId="18" w16cid:durableId="1752702945">
    <w:abstractNumId w:val="4"/>
  </w:num>
  <w:num w:numId="19" w16cid:durableId="149759079">
    <w:abstractNumId w:val="8"/>
  </w:num>
  <w:num w:numId="20" w16cid:durableId="1359503978">
    <w:abstractNumId w:val="0"/>
  </w:num>
  <w:num w:numId="21" w16cid:durableId="7189447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DYxMTQ1tDQ1NTNU0lEKTi0uzszPAykwqgUAy7UBriwAAAA="/>
  </w:docVars>
  <w:rsids>
    <w:rsidRoot w:val="0049040E"/>
    <w:rsid w:val="000105CF"/>
    <w:rsid w:val="00070A67"/>
    <w:rsid w:val="00113422"/>
    <w:rsid w:val="00131F4B"/>
    <w:rsid w:val="001550BA"/>
    <w:rsid w:val="00196F73"/>
    <w:rsid w:val="001D23BE"/>
    <w:rsid w:val="001F55E4"/>
    <w:rsid w:val="00207285"/>
    <w:rsid w:val="0021679E"/>
    <w:rsid w:val="00216A53"/>
    <w:rsid w:val="00220B3E"/>
    <w:rsid w:val="0022712F"/>
    <w:rsid w:val="00235B88"/>
    <w:rsid w:val="002517F9"/>
    <w:rsid w:val="00265A5B"/>
    <w:rsid w:val="00266CA1"/>
    <w:rsid w:val="0028486B"/>
    <w:rsid w:val="00291137"/>
    <w:rsid w:val="002B7F29"/>
    <w:rsid w:val="002C4DFB"/>
    <w:rsid w:val="002E0931"/>
    <w:rsid w:val="002E0F3A"/>
    <w:rsid w:val="002E4E99"/>
    <w:rsid w:val="0031556D"/>
    <w:rsid w:val="00347DA1"/>
    <w:rsid w:val="00386C26"/>
    <w:rsid w:val="003936D6"/>
    <w:rsid w:val="003A19D2"/>
    <w:rsid w:val="003B15E5"/>
    <w:rsid w:val="00413672"/>
    <w:rsid w:val="004265C1"/>
    <w:rsid w:val="00430F46"/>
    <w:rsid w:val="0043250C"/>
    <w:rsid w:val="00452941"/>
    <w:rsid w:val="004671A1"/>
    <w:rsid w:val="0049040E"/>
    <w:rsid w:val="0049325C"/>
    <w:rsid w:val="004963E1"/>
    <w:rsid w:val="0049798D"/>
    <w:rsid w:val="004A0E97"/>
    <w:rsid w:val="004A55D2"/>
    <w:rsid w:val="004D707F"/>
    <w:rsid w:val="004E1454"/>
    <w:rsid w:val="004F441E"/>
    <w:rsid w:val="00521BF5"/>
    <w:rsid w:val="005302AB"/>
    <w:rsid w:val="0054092F"/>
    <w:rsid w:val="00572588"/>
    <w:rsid w:val="0057282F"/>
    <w:rsid w:val="005763DC"/>
    <w:rsid w:val="005B2B44"/>
    <w:rsid w:val="005B4CDA"/>
    <w:rsid w:val="005C3341"/>
    <w:rsid w:val="005D4930"/>
    <w:rsid w:val="005E1723"/>
    <w:rsid w:val="005F0B5B"/>
    <w:rsid w:val="00600883"/>
    <w:rsid w:val="00616716"/>
    <w:rsid w:val="0062140E"/>
    <w:rsid w:val="0064182E"/>
    <w:rsid w:val="006428A5"/>
    <w:rsid w:val="00665C78"/>
    <w:rsid w:val="00666A69"/>
    <w:rsid w:val="006729F5"/>
    <w:rsid w:val="006B7394"/>
    <w:rsid w:val="006D04E1"/>
    <w:rsid w:val="006E665C"/>
    <w:rsid w:val="006F112A"/>
    <w:rsid w:val="00701841"/>
    <w:rsid w:val="00702185"/>
    <w:rsid w:val="0072524F"/>
    <w:rsid w:val="007465F9"/>
    <w:rsid w:val="00746AB2"/>
    <w:rsid w:val="00751231"/>
    <w:rsid w:val="0076352F"/>
    <w:rsid w:val="00777284"/>
    <w:rsid w:val="007B5793"/>
    <w:rsid w:val="007C4F6F"/>
    <w:rsid w:val="007D3834"/>
    <w:rsid w:val="00811C0A"/>
    <w:rsid w:val="00813583"/>
    <w:rsid w:val="00823A06"/>
    <w:rsid w:val="008478B5"/>
    <w:rsid w:val="00854D68"/>
    <w:rsid w:val="00860814"/>
    <w:rsid w:val="00865447"/>
    <w:rsid w:val="00870607"/>
    <w:rsid w:val="008A57DA"/>
    <w:rsid w:val="008B1415"/>
    <w:rsid w:val="008B28B1"/>
    <w:rsid w:val="008C49F5"/>
    <w:rsid w:val="008D00F0"/>
    <w:rsid w:val="008D5458"/>
    <w:rsid w:val="008E7807"/>
    <w:rsid w:val="009511BD"/>
    <w:rsid w:val="00962744"/>
    <w:rsid w:val="009755C4"/>
    <w:rsid w:val="009958BA"/>
    <w:rsid w:val="009D1905"/>
    <w:rsid w:val="009D21F7"/>
    <w:rsid w:val="009D4B02"/>
    <w:rsid w:val="009D61E3"/>
    <w:rsid w:val="009E1DC7"/>
    <w:rsid w:val="00A13493"/>
    <w:rsid w:val="00A5693A"/>
    <w:rsid w:val="00A774C7"/>
    <w:rsid w:val="00A95B3B"/>
    <w:rsid w:val="00AA7683"/>
    <w:rsid w:val="00AA7E56"/>
    <w:rsid w:val="00AB3019"/>
    <w:rsid w:val="00AD2664"/>
    <w:rsid w:val="00AD288E"/>
    <w:rsid w:val="00AE1167"/>
    <w:rsid w:val="00B133FD"/>
    <w:rsid w:val="00B17994"/>
    <w:rsid w:val="00B241B0"/>
    <w:rsid w:val="00B405AD"/>
    <w:rsid w:val="00B42F82"/>
    <w:rsid w:val="00B66494"/>
    <w:rsid w:val="00B91899"/>
    <w:rsid w:val="00BA2A87"/>
    <w:rsid w:val="00BA342C"/>
    <w:rsid w:val="00BA7247"/>
    <w:rsid w:val="00BC0113"/>
    <w:rsid w:val="00BE17C1"/>
    <w:rsid w:val="00BF6B81"/>
    <w:rsid w:val="00C66680"/>
    <w:rsid w:val="00C71B87"/>
    <w:rsid w:val="00C813B7"/>
    <w:rsid w:val="00C90C2F"/>
    <w:rsid w:val="00C95302"/>
    <w:rsid w:val="00CD01E9"/>
    <w:rsid w:val="00CD262B"/>
    <w:rsid w:val="00CE244F"/>
    <w:rsid w:val="00CF5714"/>
    <w:rsid w:val="00D21B9C"/>
    <w:rsid w:val="00D35099"/>
    <w:rsid w:val="00D65740"/>
    <w:rsid w:val="00D80369"/>
    <w:rsid w:val="00D8316A"/>
    <w:rsid w:val="00D845B8"/>
    <w:rsid w:val="00D96BC6"/>
    <w:rsid w:val="00DA504C"/>
    <w:rsid w:val="00DD2BED"/>
    <w:rsid w:val="00DE53D9"/>
    <w:rsid w:val="00DE5994"/>
    <w:rsid w:val="00DE75D4"/>
    <w:rsid w:val="00DF4A86"/>
    <w:rsid w:val="00DF6556"/>
    <w:rsid w:val="00E234A1"/>
    <w:rsid w:val="00E34185"/>
    <w:rsid w:val="00E46F5C"/>
    <w:rsid w:val="00E61A9D"/>
    <w:rsid w:val="00E65D31"/>
    <w:rsid w:val="00E6720F"/>
    <w:rsid w:val="00E83D47"/>
    <w:rsid w:val="00E92F1C"/>
    <w:rsid w:val="00EA25D7"/>
    <w:rsid w:val="00EA34B3"/>
    <w:rsid w:val="00EB7A8D"/>
    <w:rsid w:val="00ED3B2B"/>
    <w:rsid w:val="00F01307"/>
    <w:rsid w:val="00F031EE"/>
    <w:rsid w:val="00F13C41"/>
    <w:rsid w:val="00F41606"/>
    <w:rsid w:val="00F564EC"/>
    <w:rsid w:val="00F568E8"/>
    <w:rsid w:val="00F5746B"/>
    <w:rsid w:val="00F81D8F"/>
    <w:rsid w:val="00F96263"/>
    <w:rsid w:val="00FC5DB8"/>
    <w:rsid w:val="00FD266F"/>
    <w:rsid w:val="00FD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E62272"/>
  <w15:chartTrackingRefBased/>
  <w15:docId w15:val="{FC5E24CC-4E4B-4D3D-9DD0-AF5D3F48C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665C"/>
    <w:pPr>
      <w:spacing w:after="0"/>
    </w:pPr>
    <w:rPr>
      <w:rFonts w:ascii="Arial" w:eastAsia="Arial" w:hAnsi="Arial" w:cs="Arial"/>
      <w:lang w:val="en" w:eastAsia="es-CO"/>
    </w:rPr>
  </w:style>
  <w:style w:type="paragraph" w:styleId="Ttulo1">
    <w:name w:val="heading 1"/>
    <w:basedOn w:val="Normal"/>
    <w:next w:val="Normal"/>
    <w:link w:val="Ttulo1Car"/>
    <w:uiPriority w:val="8"/>
    <w:qFormat/>
    <w:rsid w:val="00DE75D4"/>
    <w:pPr>
      <w:keepNext/>
      <w:numPr>
        <w:numId w:val="18"/>
      </w:numPr>
      <w:spacing w:before="240"/>
      <w:outlineLvl w:val="0"/>
    </w:pPr>
    <w:rPr>
      <w:rFonts w:eastAsia="Times New Roman"/>
      <w:b/>
      <w:bCs/>
      <w:kern w:val="32"/>
      <w:sz w:val="30"/>
      <w:szCs w:val="30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C0113"/>
    <w:pPr>
      <w:numPr>
        <w:ilvl w:val="1"/>
        <w:numId w:val="15"/>
      </w:numPr>
      <w:spacing w:before="180" w:after="120"/>
      <w:ind w:left="578" w:hanging="578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E75D4"/>
    <w:pPr>
      <w:numPr>
        <w:ilvl w:val="2"/>
        <w:numId w:val="18"/>
      </w:numPr>
      <w:spacing w:before="200"/>
      <w:outlineLvl w:val="2"/>
    </w:pPr>
    <w:rPr>
      <w:rFonts w:eastAsia="Times New Roman"/>
      <w:b/>
      <w:sz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E75D4"/>
    <w:pPr>
      <w:numPr>
        <w:ilvl w:val="3"/>
        <w:numId w:val="18"/>
      </w:numPr>
      <w:spacing w:before="200"/>
      <w:outlineLvl w:val="3"/>
    </w:pPr>
    <w:rPr>
      <w:b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DE75D4"/>
    <w:pPr>
      <w:keepNext/>
      <w:keepLines/>
      <w:numPr>
        <w:ilvl w:val="4"/>
        <w:numId w:val="18"/>
      </w:numPr>
      <w:spacing w:before="200" w:after="120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DE75D4"/>
    <w:pPr>
      <w:keepNext/>
      <w:keepLines/>
      <w:numPr>
        <w:ilvl w:val="5"/>
        <w:numId w:val="18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E75D4"/>
    <w:pPr>
      <w:keepNext/>
      <w:keepLines/>
      <w:numPr>
        <w:ilvl w:val="6"/>
        <w:numId w:val="1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E75D4"/>
    <w:pPr>
      <w:keepNext/>
      <w:keepLines/>
      <w:numPr>
        <w:ilvl w:val="7"/>
        <w:numId w:val="1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E75D4"/>
    <w:pPr>
      <w:keepNext/>
      <w:keepLines/>
      <w:numPr>
        <w:ilvl w:val="8"/>
        <w:numId w:val="1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220B3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20B3E"/>
  </w:style>
  <w:style w:type="paragraph" w:styleId="Piedepgina">
    <w:name w:val="footer"/>
    <w:basedOn w:val="Normal"/>
    <w:link w:val="PiedepginaCar"/>
    <w:uiPriority w:val="99"/>
    <w:unhideWhenUsed/>
    <w:rsid w:val="00220B3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20B3E"/>
  </w:style>
  <w:style w:type="paragraph" w:styleId="Textodeglobo">
    <w:name w:val="Balloon Text"/>
    <w:basedOn w:val="Normal"/>
    <w:link w:val="TextodegloboCar"/>
    <w:uiPriority w:val="99"/>
    <w:semiHidden/>
    <w:unhideWhenUsed/>
    <w:rsid w:val="00220B3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Ttulo3Car">
    <w:name w:val="Título 3 Car"/>
    <w:basedOn w:val="Fuentedeprrafopredeter"/>
    <w:link w:val="Ttulo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Ttulo4Car">
    <w:name w:val="Título 4 Car"/>
    <w:basedOn w:val="Fuentedeprrafopredeter"/>
    <w:link w:val="Ttulo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Ttulo5Car">
    <w:name w:val="Título 5 Car"/>
    <w:basedOn w:val="Fuentedeprrafopredeter"/>
    <w:link w:val="Ttulo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Ttulo6Car">
    <w:name w:val="Título 6 Car"/>
    <w:basedOn w:val="Fuentedeprrafopredeter"/>
    <w:link w:val="Ttulo6"/>
    <w:uiPriority w:val="9"/>
    <w:rsid w:val="00220B3E"/>
    <w:rPr>
      <w:rFonts w:asciiTheme="majorHAnsi" w:eastAsiaTheme="majorEastAsia" w:hAnsiTheme="majorHAnsi" w:cstheme="majorBidi"/>
      <w:i/>
      <w:iCs/>
      <w:color w:val="1F3763" w:themeColor="accent1" w:themeShade="7F"/>
      <w:lang w:eastAsia="es-CO"/>
    </w:rPr>
  </w:style>
  <w:style w:type="character" w:customStyle="1" w:styleId="Ttulo7Car">
    <w:name w:val="Título 7 Car"/>
    <w:basedOn w:val="Fuentedeprrafopredeter"/>
    <w:link w:val="Ttulo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Descripcin"/>
    <w:next w:val="Normal"/>
    <w:uiPriority w:val="3"/>
    <w:qFormat/>
    <w:rsid w:val="008A57DA"/>
  </w:style>
  <w:style w:type="paragraph" w:styleId="Descripcin">
    <w:name w:val="caption"/>
    <w:basedOn w:val="Normal"/>
    <w:next w:val="Normal"/>
    <w:uiPriority w:val="2"/>
    <w:qFormat/>
    <w:rsid w:val="00BA7247"/>
    <w:pPr>
      <w:keepNext/>
      <w:spacing w:before="24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tulo">
    <w:name w:val="Title"/>
    <w:basedOn w:val="Normal"/>
    <w:next w:val="Normal"/>
    <w:link w:val="TtuloC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tuloCar">
    <w:name w:val="Título Car"/>
    <w:basedOn w:val="Fuentedeprrafopredeter"/>
    <w:link w:val="Ttulo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DC1">
    <w:name w:val="toc 1"/>
    <w:basedOn w:val="Normal"/>
    <w:next w:val="Normal"/>
    <w:autoRedefine/>
    <w:uiPriority w:val="39"/>
    <w:unhideWhenUsed/>
    <w:rsid w:val="00DE75D4"/>
    <w:pPr>
      <w:tabs>
        <w:tab w:val="right" w:leader="dot" w:pos="9350"/>
      </w:tabs>
    </w:pPr>
    <w:rPr>
      <w:rFonts w:cstheme="minorHAnsi"/>
      <w:b/>
      <w:bCs/>
      <w:caps/>
      <w:color w:val="000000" w:themeColor="text1"/>
      <w:kern w:val="22"/>
      <w:sz w:val="20"/>
      <w:szCs w:val="20"/>
      <w:lang w:val="es-ES" w:eastAsia="ja-JP"/>
      <w14:ligatures w14:val="standard"/>
    </w:rPr>
  </w:style>
  <w:style w:type="paragraph" w:styleId="TDC2">
    <w:name w:val="toc 2"/>
    <w:basedOn w:val="Normal"/>
    <w:next w:val="Normal"/>
    <w:autoRedefine/>
    <w:uiPriority w:val="39"/>
    <w:unhideWhenUsed/>
    <w:rsid w:val="008B28B1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</w:rPr>
  </w:style>
  <w:style w:type="paragraph" w:styleId="TDC3">
    <w:name w:val="toc 3"/>
    <w:basedOn w:val="Normal"/>
    <w:next w:val="Normal"/>
    <w:autoRedefine/>
    <w:uiPriority w:val="39"/>
    <w:unhideWhenUsed/>
    <w:rsid w:val="008B28B1"/>
    <w:pPr>
      <w:tabs>
        <w:tab w:val="left" w:pos="567"/>
        <w:tab w:val="right" w:leader="dot" w:pos="8828"/>
      </w:tabs>
      <w:spacing w:after="100"/>
    </w:pPr>
    <w:rPr>
      <w:noProof/>
    </w:rPr>
  </w:style>
  <w:style w:type="paragraph" w:styleId="TDC4">
    <w:name w:val="toc 4"/>
    <w:basedOn w:val="Normal"/>
    <w:next w:val="Normal"/>
    <w:autoRedefine/>
    <w:uiPriority w:val="39"/>
    <w:unhideWhenUsed/>
    <w:rsid w:val="008B28B1"/>
    <w:pPr>
      <w:tabs>
        <w:tab w:val="left" w:pos="709"/>
        <w:tab w:val="right" w:leader="dot" w:pos="8828"/>
      </w:tabs>
      <w:spacing w:after="100"/>
    </w:pPr>
    <w:rPr>
      <w:noProof/>
    </w:rPr>
  </w:style>
  <w:style w:type="character" w:styleId="Hipervnculo">
    <w:name w:val="Hyperlink"/>
    <w:basedOn w:val="Fuentedeprrafopredeter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1">
    <w:name w:val="_non list 1"/>
    <w:basedOn w:val="Normal"/>
    <w:qFormat/>
    <w:rsid w:val="006D04E1"/>
    <w:pPr>
      <w:ind w:left="284" w:hanging="284"/>
      <w:contextualSpacing/>
    </w:pPr>
  </w:style>
  <w:style w:type="paragraph" w:customStyle="1" w:styleId="nonlist2">
    <w:name w:val="_non list 2"/>
    <w:basedOn w:val="Normal"/>
    <w:qFormat/>
    <w:rsid w:val="00BA7247"/>
    <w:pPr>
      <w:spacing w:after="60"/>
      <w:ind w:left="567" w:hanging="142"/>
      <w:contextualSpacing/>
    </w:pPr>
  </w:style>
  <w:style w:type="paragraph" w:customStyle="1" w:styleId="list01">
    <w:name w:val="_list 01"/>
    <w:basedOn w:val="Prrafodelista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02">
    <w:name w:val="_list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751231"/>
    <w:pPr>
      <w:spacing w:after="160" w:line="259" w:lineRule="auto"/>
    </w:pPr>
    <w:rPr>
      <w:rFonts w:ascii="tmixregularnumber" w:eastAsiaTheme="majorEastAsia" w:hAnsi="tmixregularnumber" w:cstheme="majorBidi"/>
      <w:b/>
      <w:color w:val="829B37"/>
      <w:sz w:val="24"/>
      <w:szCs w:val="24"/>
      <w:lang w:val="es-MX"/>
    </w:rPr>
  </w:style>
  <w:style w:type="paragraph" w:customStyle="1" w:styleId="Heading1sin">
    <w:name w:val="Heading 1_sin#"/>
    <w:basedOn w:val="Ttulo1"/>
    <w:next w:val="Normal"/>
    <w:qFormat/>
    <w:rsid w:val="00BF6B81"/>
    <w:pPr>
      <w:numPr>
        <w:numId w:val="0"/>
      </w:numPr>
      <w:ind w:left="431" w:hanging="431"/>
    </w:pPr>
    <w:rPr>
      <w:rFonts w:eastAsia="Trebuchet MS" w:cstheme="minorHAnsi"/>
      <w:color w:val="A5A5A5" w:themeColor="accent3"/>
      <w:lang w:val="es-ES"/>
      <w14:ligatures w14:val="standard"/>
    </w:rPr>
  </w:style>
  <w:style w:type="paragraph" w:customStyle="1" w:styleId="Heading1contenido">
    <w:name w:val="Heading 1_contenido"/>
    <w:basedOn w:val="Ttulo1"/>
    <w:next w:val="Normal"/>
    <w:qFormat/>
    <w:rsid w:val="00BC0113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character" w:customStyle="1" w:styleId="referenciacar">
    <w:name w:val="_referencia_car"/>
    <w:basedOn w:val="Fuentedeprrafopredeter"/>
    <w:uiPriority w:val="1"/>
    <w:qFormat/>
    <w:rsid w:val="0049040E"/>
    <w:rPr>
      <w:rFonts w:asciiTheme="minorHAnsi" w:hAnsiTheme="minorHAnsi"/>
      <w:b/>
      <w:i/>
      <w:color w:val="A5A5A5" w:themeColor="accent3"/>
      <w:sz w:val="20"/>
      <w:szCs w:val="20"/>
      <w:lang w:val="es-CO" w:eastAsia="es-ES"/>
    </w:rPr>
  </w:style>
  <w:style w:type="paragraph" w:customStyle="1" w:styleId="Ttulo01">
    <w:name w:val="Título 01"/>
    <w:basedOn w:val="Prrafodelista"/>
    <w:qFormat/>
    <w:rsid w:val="00265A5B"/>
    <w:pPr>
      <w:ind w:left="432" w:hanging="432"/>
    </w:pPr>
    <w:rPr>
      <w:rFonts w:ascii="Montserrat" w:eastAsia="Times New Roman" w:hAnsi="Montserrat"/>
      <w:b/>
      <w:bCs/>
      <w:color w:val="39B54A"/>
      <w:kern w:val="32"/>
      <w:sz w:val="30"/>
      <w:szCs w:val="30"/>
      <w:lang w:eastAsia="es-ES"/>
    </w:rPr>
  </w:style>
  <w:style w:type="paragraph" w:customStyle="1" w:styleId="Ttuloblancodocumento">
    <w:name w:val="Tïtulo blanco documento"/>
    <w:basedOn w:val="Normal"/>
    <w:qFormat/>
    <w:rsid w:val="00572588"/>
    <w:rPr>
      <w:b/>
      <w:bCs/>
      <w:color w:val="FFFFFF" w:themeColor="background1"/>
      <w:sz w:val="52"/>
      <w:szCs w:val="52"/>
    </w:rPr>
  </w:style>
  <w:style w:type="table" w:styleId="Tablaconcuadrcula">
    <w:name w:val="Table Grid"/>
    <w:basedOn w:val="Tablanormal"/>
    <w:uiPriority w:val="59"/>
    <w:rsid w:val="0049040E"/>
    <w:pPr>
      <w:spacing w:after="0" w:line="240" w:lineRule="auto"/>
    </w:pPr>
    <w:rPr>
      <w:rFonts w:ascii="Arial" w:eastAsia="Arial" w:hAnsi="Arial" w:cs="Arial"/>
      <w:lang w:val="en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86081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6081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60814"/>
    <w:rPr>
      <w:rFonts w:ascii="Arial" w:eastAsia="Arial" w:hAnsi="Arial" w:cs="Arial"/>
      <w:sz w:val="20"/>
      <w:szCs w:val="20"/>
      <w:lang w:val="en" w:eastAsia="es-C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6081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60814"/>
    <w:rPr>
      <w:rFonts w:ascii="Arial" w:eastAsia="Arial" w:hAnsi="Arial" w:cs="Arial"/>
      <w:b/>
      <w:bCs/>
      <w:sz w:val="20"/>
      <w:szCs w:val="20"/>
      <w:lang w:val="en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080220-0e20-4bc3-b81a-3861cb98e659" xsi:nil="true"/>
    <lcf76f155ced4ddcb4097134ff3c332f xmlns="4eaed892-fd5b-4558-9d52-482978f3e86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AEDD5BD76C9D14BAA18CD27F44BEC71" ma:contentTypeVersion="15" ma:contentTypeDescription="Crear nuevo documento." ma:contentTypeScope="" ma:versionID="46fb0a0425581b65f474fd09f7eef058">
  <xsd:schema xmlns:xsd="http://www.w3.org/2001/XMLSchema" xmlns:xs="http://www.w3.org/2001/XMLSchema" xmlns:p="http://schemas.microsoft.com/office/2006/metadata/properties" xmlns:ns2="7f080220-0e20-4bc3-b81a-3861cb98e659" xmlns:ns3="4eaed892-fd5b-4558-9d52-482978f3e86f" targetNamespace="http://schemas.microsoft.com/office/2006/metadata/properties" ma:root="true" ma:fieldsID="a1d31dd0f910d35eac5ed56c4f101d45" ns2:_="" ns3:_="">
    <xsd:import namespace="7f080220-0e20-4bc3-b81a-3861cb98e659"/>
    <xsd:import namespace="4eaed892-fd5b-4558-9d52-482978f3e86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80220-0e20-4bc3-b81a-3861cb98e6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a343acc-3032-4625-aa6f-3eefe0cefd23}" ma:internalName="TaxCatchAll" ma:showField="CatchAllData" ma:web="7f080220-0e20-4bc3-b81a-3861cb98e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ed892-fd5b-4558-9d52-482978f3e8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a2ae0ab9-1271-4c71-958c-e111d98e0c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54FAA7-88C9-4927-8ED5-26E2B0D80E8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4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Juan Miguel Vasquez</cp:lastModifiedBy>
  <cp:revision>2</cp:revision>
  <dcterms:created xsi:type="dcterms:W3CDTF">2023-01-26T16:25:00Z</dcterms:created>
  <dcterms:modified xsi:type="dcterms:W3CDTF">2023-01-26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EDD5BD76C9D14BAA18CD27F44BEC71</vt:lpwstr>
  </property>
</Properties>
</file>